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ason</w:t>
      </w:r>
      <w:r>
        <w:t xml:space="preserve"> </w:t>
      </w:r>
      <w:r>
        <w:t xml:space="preserve">-</w:t>
      </w:r>
      <w:r>
        <w:t xml:space="preserve"> </w:t>
      </w:r>
      <w:r>
        <w:t xml:space="preserve">Applying</w:t>
      </w:r>
      <w:r>
        <w:t xml:space="preserve"> </w:t>
      </w:r>
      <w:r>
        <w:t xml:space="preserve">to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24" w:name="Xcf0326ec642c7d46f5ed4786359aaa3184194c0"/>
    <w:p>
      <w:pPr>
        <w:pStyle w:val="Heading1"/>
      </w:pPr>
      <w:r>
        <w:t xml:space="preserve">COVER LETTER FOR MASON - APPLYING TO SINGAPORE SINGAPORE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[Position Name] role at [Company Name], as advertised on [Job Board/Website]. As a highly motivated professional with a strong background in [Your Field of Expertise], I am eager to contribute my skills and experiences to support the continued success of your organization. This opportunity aligns perfectly with my career goals, and I am particularly excited about the chance to bring my expertise to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, a global hub for innovation, commerce, and cultural exchange.</w:t>
      </w:r>
    </w:p>
    <w:p>
      <w:pPr>
        <w:pStyle w:val="BodyText"/>
      </w:pPr>
      <w:r>
        <w:t xml:space="preserve">With [X years] of experience in [Your Industry or Role], I have developed a deep understanding of [Specific Skills or Knowledge Areas]. Whether it was leading cross-functional teams at my previous position with [Previous Company Name] or delivering results in fast-paced environments, I have consistently demonstrated a commitment to excellence. My ability to adapt to dynamic challenges and collaborate effectively with diverse stakeholders has been instrumental in driving projects forward and achieving measurable outcomes.</w:t>
      </w:r>
    </w:p>
    <w:bookmarkStart w:id="20" w:name="why-singapore-singapore"/>
    <w:p>
      <w:pPr>
        <w:pStyle w:val="Heading2"/>
      </w:pPr>
      <w:r>
        <w:t xml:space="preserve">Why Singapore Singapore?</w:t>
      </w:r>
    </w:p>
    <w:p>
      <w:pPr>
        <w:pStyle w:val="FirstParagraph"/>
      </w:pPr>
      <w:r>
        <w:rPr>
          <w:bCs/>
          <w:b/>
        </w:rPr>
        <w:t xml:space="preserve">Singapore Singapore</w:t>
      </w:r>
      <w:r>
        <w:t xml:space="preserve"> </w:t>
      </w:r>
      <w:r>
        <w:t xml:space="preserve">has long been a beacon of opportunity for professionals seeking to grow their careers in a vibrant, multicultural setting. As one of the world’s most competitive economies, it offers unparalleled access to global markets and cutting-edge industries such as technology, finance, and engineering. I am particularly drawn to the city-state’s emphasis on innovation and sustainability, which resonates with my own values of continuous improvement and responsible leadership. I believe that working in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 </w:t>
      </w:r>
      <w:r>
        <w:t xml:space="preserve">would not only allow me to contribute meaningfully to your team but also enable me to learn from a diverse workforce and immerse myself in a culture that prioritizes excellence.</w:t>
      </w:r>
    </w:p>
    <w:p>
      <w:pPr>
        <w:pStyle w:val="BodyText"/>
      </w:pPr>
      <w:r>
        <w:t xml:space="preserve">Mason’s journey has been defined by a passion for [Your Core Value or Interest]. Whether it was [Specific Example of Past Achievement], I have always sought opportunities to add value through creativity, problem-solving, and strategic thinking. My experience in [Relevant Skill or Project] has equipped me with the tools to thrive in environments where precision and innovation are paramount. For instance, during my tenure at [Previous Company Name], I played a key role in [Specific Project or Task], which resulted in [Quantifiable Outcome]. This experience reinforced my ability to deliver results under pressure while maintaining a focus on long-term goals.</w:t>
      </w:r>
    </w:p>
    <w:bookmarkEnd w:id="20"/>
    <w:bookmarkStart w:id="21" w:name="how-mason-can-contribute-to-your-team"/>
    <w:p>
      <w:pPr>
        <w:pStyle w:val="Heading2"/>
      </w:pPr>
      <w:r>
        <w:t xml:space="preserve">How Mason Can Contribute to Your Team</w:t>
      </w:r>
    </w:p>
    <w:p>
      <w:pPr>
        <w:pStyle w:val="FirstParagraph"/>
      </w:pPr>
      <w:r>
        <w:t xml:space="preserve">As a professional who thrives in collaborative and goal-oriented settings, I am confident that my skills in [Specific Skill 1], [Specific Skill 2], and [Specific Skill 3] would make me a valuable asset to your organization. My analytical mindset, combined with strong communication abilities, allows me to translate complex ideas into actionable strategies. Additionally, my proficiency in [Languages or Tools] enables me to bridge gaps between teams and ensure seamless execution of projects.</w:t>
      </w:r>
    </w:p>
    <w:p>
      <w:pPr>
        <w:pStyle w:val="BodyText"/>
      </w:pPr>
      <w:r>
        <w:t xml:space="preserve">What sets Mason apart is not just technical expertise but also a genuine commitment to fostering positive relationships. I have consistently built trust with colleagues, clients, and partners by maintaining transparency, accountability, and a solutions-oriented approach. In [Previous Role], I spearheaded a team initiative that improved client satisfaction scores by [X%], demonstrating my ability to drive impact through teamwork and leadership. I am eager to bring this same dedication to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, where collaboration and innovation are the cornerstones of success.</w:t>
      </w:r>
    </w:p>
    <w:bookmarkEnd w:id="21"/>
    <w:bookmarkStart w:id="22" w:name="why-this-opportunity"/>
    <w:p>
      <w:pPr>
        <w:pStyle w:val="Heading2"/>
      </w:pPr>
      <w:r>
        <w:t xml:space="preserve">Why This Opportunity?</w:t>
      </w:r>
    </w:p>
    <w:p>
      <w:pPr>
        <w:pStyle w:val="FirstParagraph"/>
      </w:pPr>
      <w:r>
        <w:t xml:space="preserve">Applying for the [Position Name] role at [Company Name] represents a unique opportunity for me to align my career with an organization that shares my vision for growth and excellence. Your company’s reputation as a leader in [Industry or Sector] has impressed me, and I am particularly inspired by your recent achievements in [Specific Project, Innovation, or Initiative]. I am eager to contribute to such a forward-thinking team and help shape the future of [Company Name] in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.</w:t>
      </w:r>
    </w:p>
    <w:p>
      <w:pPr>
        <w:pStyle w:val="BodyText"/>
      </w:pPr>
      <w:r>
        <w:t xml:space="preserve">In addition to my professional qualifications, I am deeply committed to personal and professional development. I continuously seek out learning opportunities through [Courses, Certifications, or Professional Networks], ensuring that I remain at the forefront of industry trends and best practices. This dedication to growth has allowed me to stay adaptable in an ever-evolving work environment and approach challenges with confidence and creativity.</w:t>
      </w:r>
    </w:p>
    <w:bookmarkEnd w:id="22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xcited about the possibility of joining [Company Name] and contributing my skills, experience, and passion for excellence to your team. I am particularly eager to leverage my background in [Your Field] to support your mission in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, a place where ambition meets opportunity. Thank you for considering my application. I would welcome the chance to discuss how my qualifications align with the needs of your organization and explore how I can contribute to its continued success.</w:t>
      </w:r>
    </w:p>
    <w:p>
      <w:pPr>
        <w:pStyle w:val="BodyText"/>
      </w:pPr>
      <w:r>
        <w:t xml:space="preserve">Thank you again for your time and consideration. I look forward to the possibility of speaking with you soon.</w:t>
      </w:r>
    </w:p>
    <w:p>
      <w:pPr>
        <w:pStyle w:val="BodyText"/>
      </w:pPr>
      <w:r>
        <w:t xml:space="preserve">Sincerely,</w:t>
      </w:r>
      <w:r>
        <w:br/>
      </w:r>
      <w:r>
        <w:t xml:space="preserve">Mason</w:t>
      </w:r>
      <w:r>
        <w:br/>
      </w:r>
      <w:r>
        <w:t xml:space="preserve">[Your Contact Information]</w:t>
      </w:r>
      <w:r>
        <w:br/>
      </w:r>
      <w:r>
        <w:t xml:space="preserve">[LinkedIn Profile or Portfolio Link, if applicable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Mason - Applying to Singapore Singapore</dc:title>
  <dc:creator/>
  <dc:language>en</dc:language>
  <cp:keywords/>
  <dcterms:created xsi:type="dcterms:W3CDTF">2026-07-21T14:41:15Z</dcterms:created>
  <dcterms:modified xsi:type="dcterms:W3CDTF">2026-07-21T14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